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8490BF" w14:textId="77777777" w:rsidR="00C06B7D" w:rsidRDefault="00C06B7D" w:rsidP="00C06B7D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0D7246">
        <w:rPr>
          <w:rFonts w:ascii="Times New Roman" w:hAnsi="Times New Roman" w:cs="Times New Roman"/>
          <w:b/>
          <w:sz w:val="28"/>
          <w:szCs w:val="28"/>
          <w:u w:val="single"/>
        </w:rPr>
        <w:t xml:space="preserve">Příloha č. 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9</w:t>
      </w:r>
      <w:r w:rsidRPr="000D7246">
        <w:rPr>
          <w:rFonts w:ascii="Times New Roman" w:hAnsi="Times New Roman" w:cs="Times New Roman"/>
          <w:b/>
          <w:sz w:val="28"/>
          <w:szCs w:val="28"/>
          <w:u w:val="single"/>
        </w:rPr>
        <w:t xml:space="preserve"> Zadávací dokumentace – 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Čestné prohlášení k mezinárodním sankcím (vzor)</w:t>
      </w:r>
    </w:p>
    <w:p w14:paraId="1B7DF74A" w14:textId="77777777" w:rsidR="00C06B7D" w:rsidRDefault="00C06B7D" w:rsidP="00C05F4A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14:paraId="193F38DF" w14:textId="7D4D59E1" w:rsidR="00C05F4A" w:rsidRPr="00F600BC" w:rsidRDefault="00F600BC" w:rsidP="00C05F4A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  <w:r w:rsidRPr="00F600BC">
        <w:rPr>
          <w:rFonts w:ascii="Times New Roman" w:hAnsi="Times New Roman" w:cs="Times New Roman"/>
          <w:b/>
          <w:u w:val="single"/>
        </w:rPr>
        <w:t>ČESTNÉ PROHLÁŠENÍ K MEZINÁRODNÍM SANKCÍM (VZOR)</w:t>
      </w:r>
    </w:p>
    <w:p w14:paraId="297587F3" w14:textId="26898D38" w:rsidR="00C05F4A" w:rsidRPr="0005701F" w:rsidRDefault="00C05F4A" w:rsidP="00C05F4A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</w:t>
      </w:r>
      <w:r w:rsidRPr="0005701F">
        <w:rPr>
          <w:rFonts w:ascii="Times New Roman" w:hAnsi="Times New Roman" w:cs="Times New Roman"/>
          <w:b/>
        </w:rPr>
        <w:t xml:space="preserve"> </w:t>
      </w:r>
      <w:r w:rsidR="008D19EB">
        <w:rPr>
          <w:rFonts w:ascii="Times New Roman" w:hAnsi="Times New Roman" w:cs="Times New Roman"/>
          <w:b/>
        </w:rPr>
        <w:t>podlimitní</w:t>
      </w:r>
      <w:r w:rsidRPr="0005701F">
        <w:rPr>
          <w:rFonts w:ascii="Times New Roman" w:hAnsi="Times New Roman" w:cs="Times New Roman"/>
          <w:b/>
        </w:rPr>
        <w:t xml:space="preserve"> veřejn</w:t>
      </w:r>
      <w:r>
        <w:rPr>
          <w:rFonts w:ascii="Times New Roman" w:hAnsi="Times New Roman" w:cs="Times New Roman"/>
          <w:b/>
        </w:rPr>
        <w:t>é</w:t>
      </w:r>
      <w:r w:rsidRPr="0005701F">
        <w:rPr>
          <w:rFonts w:ascii="Times New Roman" w:hAnsi="Times New Roman" w:cs="Times New Roman"/>
          <w:b/>
        </w:rPr>
        <w:t xml:space="preserve"> zakáz</w:t>
      </w:r>
      <w:r>
        <w:rPr>
          <w:rFonts w:ascii="Times New Roman" w:hAnsi="Times New Roman" w:cs="Times New Roman"/>
          <w:b/>
        </w:rPr>
        <w:t>ce</w:t>
      </w:r>
    </w:p>
    <w:p w14:paraId="1CED2CF4" w14:textId="0A2B740C" w:rsidR="00C05F4A" w:rsidRPr="009B1A0D" w:rsidRDefault="00C05F4A" w:rsidP="009B1A0D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9B1A0D">
        <w:rPr>
          <w:rFonts w:ascii="Times New Roman" w:hAnsi="Times New Roman" w:cs="Times New Roman"/>
          <w:b/>
        </w:rPr>
        <w:t>„</w:t>
      </w:r>
      <w:r w:rsidR="002726FE" w:rsidRPr="002726FE">
        <w:rPr>
          <w:rFonts w:ascii="Times New Roman" w:hAnsi="Times New Roman" w:cs="Times New Roman"/>
          <w:b/>
        </w:rPr>
        <w:t>Projektová dokumentace pro provedení stavby – ZŠ Jarov, Praha 3 - půdní vestavba</w:t>
      </w:r>
      <w:r w:rsidRPr="009B1A0D">
        <w:rPr>
          <w:rFonts w:ascii="Times New Roman" w:hAnsi="Times New Roman" w:cs="Times New Roman"/>
          <w:b/>
        </w:rPr>
        <w:t>“</w:t>
      </w:r>
    </w:p>
    <w:p w14:paraId="51E23E8B" w14:textId="77777777" w:rsidR="00C05F4A" w:rsidRPr="0005701F" w:rsidRDefault="00C05F4A" w:rsidP="00C05F4A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8"/>
        <w:gridCol w:w="6834"/>
      </w:tblGrid>
      <w:tr w:rsidR="00C05F4A" w:rsidRPr="0005701F" w14:paraId="0A6A5ABA" w14:textId="77777777" w:rsidTr="00375638">
        <w:trPr>
          <w:trHeight w:val="517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6F863349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Údaje o dodavateli:</w:t>
            </w:r>
          </w:p>
        </w:tc>
      </w:tr>
      <w:tr w:rsidR="00C05F4A" w:rsidRPr="0005701F" w14:paraId="14E7DBBF" w14:textId="77777777" w:rsidTr="00375638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D2757EE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Název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9650E71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403D8D8A" w14:textId="77777777" w:rsidTr="00375638">
        <w:tc>
          <w:tcPr>
            <w:tcW w:w="220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1DE5E7EF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Právní forma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17FF827C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669D8606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46BAD58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Sídl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01E5C404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33DC7656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42B7357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IČ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51F4B54F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72015045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BB48488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DIČ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474D0D3A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127F287B" w14:textId="77777777" w:rsidTr="00375638">
        <w:tc>
          <w:tcPr>
            <w:tcW w:w="220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7715DFA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Osoba oprávněná jednat jménem či za dodavatele:</w:t>
            </w:r>
          </w:p>
        </w:tc>
        <w:tc>
          <w:tcPr>
            <w:tcW w:w="683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2F23DA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3340B8B2" w14:textId="77777777" w:rsidR="00C05F4A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15060571" w14:textId="75399F56" w:rsidR="00F600BC" w:rsidRDefault="00C05F4A" w:rsidP="00F600BC">
      <w:pPr>
        <w:spacing w:after="0" w:line="240" w:lineRule="auto"/>
        <w:jc w:val="both"/>
        <w:rPr>
          <w:rFonts w:ascii="Times New Roman" w:hAnsi="Times New Roman"/>
        </w:rPr>
      </w:pPr>
      <w:r w:rsidRPr="00F600BC">
        <w:rPr>
          <w:rFonts w:ascii="Times New Roman" w:hAnsi="Times New Roman"/>
        </w:rPr>
        <w:t xml:space="preserve">Dodavatel </w:t>
      </w:r>
      <w:r w:rsidR="00F600BC" w:rsidRPr="00F600BC">
        <w:rPr>
          <w:rFonts w:ascii="Times New Roman" w:hAnsi="Times New Roman"/>
        </w:rPr>
        <w:t>tímto pro účely zadávacího řízení na veřejnou zakázku s názvem „</w:t>
      </w:r>
      <w:r w:rsidR="002726FE" w:rsidRPr="002726FE">
        <w:rPr>
          <w:rFonts w:ascii="Times New Roman" w:hAnsi="Times New Roman" w:cs="Times New Roman"/>
          <w:b/>
        </w:rPr>
        <w:t>Projektová dokumentace pro provedení stavby – ZŠ Jarov, Praha 3 - půdní vestavba</w:t>
      </w:r>
      <w:r w:rsidR="00F600BC" w:rsidRPr="00F600BC">
        <w:rPr>
          <w:rFonts w:ascii="Times New Roman" w:hAnsi="Times New Roman"/>
        </w:rPr>
        <w:t xml:space="preserve">“ čestně prohlašuje, že výběrem jeho nabídky, uzavřením smlouvy ani plněním veřejné zakázky nedojde k porušení právních předpisů a rozhodnutí upravujících mezinárodní sankce, kterými jsou Česká republika nebo zadavatel vázáni. </w:t>
      </w:r>
    </w:p>
    <w:p w14:paraId="1350AD22" w14:textId="77777777" w:rsidR="00F600BC" w:rsidRPr="00F600BC" w:rsidRDefault="00F600BC" w:rsidP="00F600BC">
      <w:pPr>
        <w:spacing w:after="0" w:line="240" w:lineRule="auto"/>
        <w:jc w:val="both"/>
        <w:rPr>
          <w:rFonts w:ascii="Times New Roman" w:hAnsi="Times New Roman"/>
        </w:rPr>
      </w:pPr>
    </w:p>
    <w:p w14:paraId="230B75A0" w14:textId="77777777" w:rsidR="00F600BC" w:rsidRDefault="00F600BC" w:rsidP="00F600BC">
      <w:pPr>
        <w:spacing w:after="0" w:line="240" w:lineRule="auto"/>
        <w:jc w:val="both"/>
        <w:rPr>
          <w:rFonts w:ascii="Times New Roman" w:hAnsi="Times New Roman"/>
        </w:rPr>
      </w:pPr>
      <w:r w:rsidRPr="00F600BC">
        <w:rPr>
          <w:rFonts w:ascii="Times New Roman" w:hAnsi="Times New Roman"/>
        </w:rPr>
        <w:t xml:space="preserve">Dodavatel současně čestně prohlašuje, že ani žádný z poddodavatelů, dodavatelů nebo subjektů, jejichž prostřednictvím prokazuje část kvalifikace, a hodlá je využít při plnění smlouvy, není osobou, na kterou by dopadaly mezinárodní sankce dle právních předpisů a rozhodnutí, kterými jsou Česká republika nebo zadavatel vázáni. </w:t>
      </w:r>
    </w:p>
    <w:p w14:paraId="64430EC0" w14:textId="77777777" w:rsidR="00F600BC" w:rsidRPr="00F600BC" w:rsidRDefault="00F600BC" w:rsidP="00F600BC">
      <w:pPr>
        <w:spacing w:after="0" w:line="240" w:lineRule="auto"/>
        <w:jc w:val="both"/>
        <w:rPr>
          <w:rFonts w:ascii="Times New Roman" w:hAnsi="Times New Roman"/>
        </w:rPr>
      </w:pPr>
    </w:p>
    <w:p w14:paraId="09AC5019" w14:textId="77777777" w:rsidR="00F600BC" w:rsidRPr="00F600BC" w:rsidRDefault="00F600BC" w:rsidP="00F600BC">
      <w:pPr>
        <w:spacing w:after="0" w:line="240" w:lineRule="auto"/>
        <w:jc w:val="both"/>
        <w:rPr>
          <w:rFonts w:ascii="Times New Roman" w:hAnsi="Times New Roman"/>
        </w:rPr>
      </w:pPr>
      <w:r w:rsidRPr="00F600BC">
        <w:rPr>
          <w:rFonts w:ascii="Times New Roman" w:hAnsi="Times New Roman"/>
        </w:rPr>
        <w:t>Toto čestné prohlášení činí dodavatel na základě své vážné a svobodné vůle a je si vědom všech následků plynoucích z uvedení nepravdivých údajů.</w:t>
      </w:r>
    </w:p>
    <w:p w14:paraId="20A24847" w14:textId="328981CF" w:rsidR="00F600BC" w:rsidRDefault="00F600BC" w:rsidP="00C05F4A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0B791B12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40103B9C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  <w:bCs/>
        </w:rPr>
      </w:pPr>
      <w:r w:rsidRPr="0005701F">
        <w:rPr>
          <w:rFonts w:ascii="Times New Roman" w:hAnsi="Times New Roman" w:cs="Times New Roman"/>
        </w:rPr>
        <w:t>V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  <w:r w:rsidRPr="0005701F">
        <w:rPr>
          <w:rFonts w:ascii="Times New Roman" w:hAnsi="Times New Roman" w:cs="Times New Roman"/>
          <w:bCs/>
        </w:rPr>
        <w:t xml:space="preserve"> </w:t>
      </w:r>
      <w:r w:rsidRPr="0005701F">
        <w:rPr>
          <w:rFonts w:ascii="Times New Roman" w:hAnsi="Times New Roman" w:cs="Times New Roman"/>
        </w:rPr>
        <w:t>dne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</w:p>
    <w:p w14:paraId="49CBA0BE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23E28765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4470F686" w14:textId="77777777" w:rsidR="00C05F4A" w:rsidRPr="0005701F" w:rsidRDefault="00C05F4A" w:rsidP="00C05F4A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05701F">
        <w:rPr>
          <w:rFonts w:ascii="Times New Roman" w:hAnsi="Times New Roman" w:cs="Times New Roman"/>
        </w:rPr>
        <w:t>______________________________________________</w:t>
      </w:r>
    </w:p>
    <w:p w14:paraId="3CAE3B70" w14:textId="77777777" w:rsidR="00C05F4A" w:rsidRPr="0005701F" w:rsidRDefault="00C05F4A" w:rsidP="00C05F4A">
      <w:pPr>
        <w:pStyle w:val="Zkladntext"/>
        <w:spacing w:after="0"/>
        <w:ind w:firstLine="708"/>
        <w:jc w:val="right"/>
      </w:pPr>
      <w:r w:rsidRPr="0005701F">
        <w:rPr>
          <w:sz w:val="22"/>
          <w:szCs w:val="22"/>
          <w:highlight w:val="yellow"/>
        </w:rPr>
        <w:t>podpis osoby oprávněné jednat jménem či za dodavatele</w:t>
      </w:r>
    </w:p>
    <w:p w14:paraId="33592B42" w14:textId="77777777" w:rsidR="00FB5D8B" w:rsidRDefault="00FB5D8B"/>
    <w:sectPr w:rsidR="00FB5D8B" w:rsidSect="00F82A20">
      <w:headerReference w:type="default" r:id="rId6"/>
      <w:pgSz w:w="11906" w:h="16838"/>
      <w:pgMar w:top="1560" w:right="1417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26A264" w14:textId="77777777" w:rsidR="00142606" w:rsidRDefault="00142606" w:rsidP="00C05F4A">
      <w:pPr>
        <w:spacing w:after="0" w:line="240" w:lineRule="auto"/>
      </w:pPr>
      <w:r>
        <w:separator/>
      </w:r>
    </w:p>
  </w:endnote>
  <w:endnote w:type="continuationSeparator" w:id="0">
    <w:p w14:paraId="47A11644" w14:textId="77777777" w:rsidR="00142606" w:rsidRDefault="00142606" w:rsidP="00C05F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221291" w14:textId="77777777" w:rsidR="00142606" w:rsidRDefault="00142606" w:rsidP="00C05F4A">
      <w:pPr>
        <w:spacing w:after="0" w:line="240" w:lineRule="auto"/>
      </w:pPr>
      <w:r>
        <w:separator/>
      </w:r>
    </w:p>
  </w:footnote>
  <w:footnote w:type="continuationSeparator" w:id="0">
    <w:p w14:paraId="3B5ECC5B" w14:textId="77777777" w:rsidR="00142606" w:rsidRDefault="00142606" w:rsidP="00C05F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4EB34D" w14:textId="77777777" w:rsidR="00C06B7D" w:rsidRPr="00B263E5" w:rsidRDefault="00C06B7D" w:rsidP="00C06B7D">
    <w:pPr>
      <w:pStyle w:val="Zhlav"/>
      <w:jc w:val="both"/>
      <w:rPr>
        <w:caps/>
      </w:rPr>
    </w:pPr>
    <w:bookmarkStart w:id="0" w:name="_Hlk172020820"/>
    <w:r w:rsidRPr="00BC0520">
      <w:rPr>
        <w:caps/>
        <w:noProof/>
      </w:rPr>
      <w:drawing>
        <wp:inline distT="0" distB="0" distL="0" distR="0" wp14:anchorId="1C415409" wp14:editId="1141A68D">
          <wp:extent cx="2552400" cy="702000"/>
          <wp:effectExtent l="0" t="0" r="635" b="3175"/>
          <wp:docPr id="1368329216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2400" cy="70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inline distT="0" distB="0" distL="0" distR="0" wp14:anchorId="1E9F3B6D" wp14:editId="5DB79405">
              <wp:extent cx="304800" cy="304800"/>
              <wp:effectExtent l="0" t="0" r="0" b="0"/>
              <wp:docPr id="1032289614" name="Obdélník 1032289614" descr="EU ES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41DD82BB" id="Obdélník 1032289614" o:spid="_x0000_s1026" alt="EU ES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  <w:r>
      <w:rPr>
        <w:noProof/>
      </w:rPr>
      <mc:AlternateContent>
        <mc:Choice Requires="wps">
          <w:drawing>
            <wp:inline distT="0" distB="0" distL="0" distR="0" wp14:anchorId="66B67255" wp14:editId="004D2403">
              <wp:extent cx="304800" cy="304800"/>
              <wp:effectExtent l="0" t="0" r="0" b="0"/>
              <wp:docPr id="1160387875" name="Obdélník 1160387875" descr="EU ES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478D7A03" id="Obdélník 1160387875" o:spid="_x0000_s1026" alt="EU ES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  <w:r>
      <w:rPr>
        <w:noProof/>
      </w:rPr>
      <mc:AlternateContent>
        <mc:Choice Requires="wps">
          <w:drawing>
            <wp:inline distT="0" distB="0" distL="0" distR="0" wp14:anchorId="2A6B479B" wp14:editId="70A6C7D8">
              <wp:extent cx="304800" cy="304800"/>
              <wp:effectExtent l="0" t="0" r="0" b="0"/>
              <wp:docPr id="319602618" name="Obdélník 319602618" descr="EU ES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96ECA66" id="Obdélník 319602618" o:spid="_x0000_s1026" alt="EU ES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  <w:r w:rsidRPr="00BC0520">
      <w:rPr>
        <w:caps/>
      </w:rPr>
      <w:t xml:space="preserve"> </w:t>
    </w:r>
    <w:r w:rsidRPr="00BC0520">
      <w:rPr>
        <w:caps/>
        <w:noProof/>
      </w:rPr>
      <w:drawing>
        <wp:inline distT="0" distB="0" distL="0" distR="0" wp14:anchorId="494D9D15" wp14:editId="419012F5">
          <wp:extent cx="1962000" cy="867600"/>
          <wp:effectExtent l="0" t="0" r="635" b="8890"/>
          <wp:docPr id="269310251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000" cy="86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bookmarkEnd w:id="0"/>
  <w:p w14:paraId="3D65F9B5" w14:textId="7D3B6668" w:rsidR="00C05F4A" w:rsidRDefault="00C05F4A" w:rsidP="000D7246">
    <w:pPr>
      <w:jc w:val="center"/>
      <w:rPr>
        <w:rFonts w:ascii="Times New Roman" w:hAnsi="Times New Roman" w:cs="Times New Roman"/>
        <w:b/>
        <w:sz w:val="28"/>
        <w:szCs w:val="28"/>
        <w:u w:val="single"/>
      </w:rPr>
    </w:pPr>
  </w:p>
  <w:p w14:paraId="0F0433F9" w14:textId="77777777" w:rsidR="00F11260" w:rsidRDefault="00F11260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2MDE2NjcxMzG3MLNQ0lEKTi0uzszPAykwqQUAnDyM3CwAAAA="/>
  </w:docVars>
  <w:rsids>
    <w:rsidRoot w:val="00C05F4A"/>
    <w:rsid w:val="00101E1D"/>
    <w:rsid w:val="00142606"/>
    <w:rsid w:val="00197877"/>
    <w:rsid w:val="002726FE"/>
    <w:rsid w:val="00676202"/>
    <w:rsid w:val="007C7C9A"/>
    <w:rsid w:val="008D19EB"/>
    <w:rsid w:val="009654FC"/>
    <w:rsid w:val="009B1A0D"/>
    <w:rsid w:val="00C05F4A"/>
    <w:rsid w:val="00C06B7D"/>
    <w:rsid w:val="00D22040"/>
    <w:rsid w:val="00E42105"/>
    <w:rsid w:val="00F0167C"/>
    <w:rsid w:val="00F0364D"/>
    <w:rsid w:val="00F11260"/>
    <w:rsid w:val="00F600BC"/>
    <w:rsid w:val="00F82A20"/>
    <w:rsid w:val="00FB5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7501A2"/>
  <w15:chartTrackingRefBased/>
  <w15:docId w15:val="{64FD9338-0876-4DF6-A204-BE62E05AA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05F4A"/>
    <w:pPr>
      <w:spacing w:after="200" w:line="276" w:lineRule="auto"/>
    </w:pPr>
    <w:rPr>
      <w:rFonts w:eastAsiaTheme="minorEastAsia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C05F4A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C05F4A"/>
    <w:rPr>
      <w:rFonts w:ascii="Times New Roman" w:eastAsia="Times New Roman" w:hAnsi="Times New Roman" w:cs="Times New Roman"/>
      <w:sz w:val="24"/>
      <w:szCs w:val="24"/>
      <w:lang w:eastAsia="cs-CZ"/>
    </w:rPr>
  </w:style>
  <w:style w:type="table" w:styleId="Mkatabulky">
    <w:name w:val="Table Grid"/>
    <w:basedOn w:val="Normlntabulka"/>
    <w:uiPriority w:val="59"/>
    <w:rsid w:val="00C05F4A"/>
    <w:pPr>
      <w:spacing w:after="0" w:line="240" w:lineRule="auto"/>
    </w:pPr>
    <w:rPr>
      <w:rFonts w:eastAsiaTheme="minorEastAsia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nhideWhenUsed/>
    <w:rsid w:val="00C05F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rsid w:val="00C05F4A"/>
    <w:rPr>
      <w:rFonts w:eastAsiaTheme="minorEastAsia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C05F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05F4A"/>
    <w:rPr>
      <w:rFonts w:eastAsiaTheme="minorEastAsia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6616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4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er &amp; Poliakoff</dc:creator>
  <cp:keywords/>
  <dc:description/>
  <cp:lastModifiedBy>Becker &amp; Poliakoff</cp:lastModifiedBy>
  <cp:revision>3</cp:revision>
  <dcterms:created xsi:type="dcterms:W3CDTF">2024-07-16T09:16:00Z</dcterms:created>
  <dcterms:modified xsi:type="dcterms:W3CDTF">2024-08-15T08:26:00Z</dcterms:modified>
</cp:coreProperties>
</file>